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D30E5B" w14:textId="281352C1" w:rsidR="00752A29" w:rsidRPr="001821F7" w:rsidRDefault="00E51A57">
      <w:pPr>
        <w:rPr>
          <w:b/>
          <w:bCs/>
        </w:rPr>
      </w:pPr>
      <w:r>
        <w:rPr>
          <w:b/>
          <w:bCs/>
        </w:rPr>
        <w:t>"</w:t>
      </w:r>
      <w:r w:rsidR="00D96C7F">
        <w:rPr>
          <w:b/>
          <w:bCs/>
        </w:rPr>
        <w:t>Following</w:t>
      </w:r>
      <w:r w:rsidR="001821F7" w:rsidRPr="001821F7">
        <w:rPr>
          <w:b/>
          <w:bCs/>
        </w:rPr>
        <w:t xml:space="preserve"> in the dust of the Rabbi</w:t>
      </w:r>
      <w:r w:rsidR="000956DC">
        <w:rPr>
          <w:b/>
          <w:bCs/>
        </w:rPr>
        <w:t>.</w:t>
      </w:r>
      <w:r>
        <w:rPr>
          <w:b/>
          <w:bCs/>
        </w:rPr>
        <w:t>"</w:t>
      </w:r>
    </w:p>
    <w:p w14:paraId="1B3FF5E3" w14:textId="7FA01841" w:rsidR="00752A29" w:rsidRDefault="00752A29">
      <w:r w:rsidRPr="000956DC">
        <w:rPr>
          <w:b/>
          <w:bCs/>
        </w:rPr>
        <w:t xml:space="preserve">FOCUS </w:t>
      </w:r>
      <w:r>
        <w:t xml:space="preserve">- </w:t>
      </w:r>
      <w:r w:rsidRPr="00752A29">
        <w:t xml:space="preserve">The </w:t>
      </w:r>
      <w:r w:rsidRPr="000956DC">
        <w:rPr>
          <w:b/>
          <w:bCs/>
        </w:rPr>
        <w:t>F</w:t>
      </w:r>
      <w:r w:rsidRPr="00752A29">
        <w:t xml:space="preserve">ellowship </w:t>
      </w:r>
      <w:r w:rsidR="000956DC" w:rsidRPr="000956DC">
        <w:rPr>
          <w:b/>
          <w:bCs/>
        </w:rPr>
        <w:t>o</w:t>
      </w:r>
      <w:r w:rsidR="000956DC" w:rsidRPr="000956DC">
        <w:t>f</w:t>
      </w:r>
      <w:r w:rsidRPr="00752A29">
        <w:t xml:space="preserve"> </w:t>
      </w:r>
      <w:r w:rsidRPr="000956DC">
        <w:rPr>
          <w:b/>
          <w:bCs/>
        </w:rPr>
        <w:t>C</w:t>
      </w:r>
      <w:r w:rsidRPr="00752A29">
        <w:t xml:space="preserve">atholic </w:t>
      </w:r>
      <w:r w:rsidRPr="000956DC">
        <w:rPr>
          <w:b/>
          <w:bCs/>
        </w:rPr>
        <w:t>U</w:t>
      </w:r>
      <w:r w:rsidRPr="00752A29">
        <w:t xml:space="preserve">niversity </w:t>
      </w:r>
      <w:r w:rsidRPr="000956DC">
        <w:rPr>
          <w:b/>
          <w:bCs/>
        </w:rPr>
        <w:t>S</w:t>
      </w:r>
      <w:r w:rsidRPr="00752A29">
        <w:t xml:space="preserve">tudents is a Catholic collegiate outreach whose mission is to share the hope and joy of the gospel with college and university students, inspiring and equipping them for a lifetime of Christ-centered evangelization, </w:t>
      </w:r>
      <w:r w:rsidR="0088509D" w:rsidRPr="00752A29">
        <w:t>discipleship,</w:t>
      </w:r>
      <w:r w:rsidRPr="00752A29">
        <w:t xml:space="preserve"> and friendships in which they lead others to do the same.</w:t>
      </w:r>
    </w:p>
    <w:p w14:paraId="716E3C3F" w14:textId="7986AFDD" w:rsidR="00D96C7F" w:rsidRDefault="00E51A57">
      <w:r>
        <w:t xml:space="preserve">Four campuses in Wisconsin </w:t>
      </w:r>
      <w:r w:rsidR="002077BE">
        <w:t>are home to FOCUS</w:t>
      </w:r>
      <w:r>
        <w:t>. Currently, t</w:t>
      </w:r>
      <w:r w:rsidR="00752A29">
        <w:t>he Diocese of La Crosse has one FOCUS mi</w:t>
      </w:r>
      <w:r w:rsidR="002077BE">
        <w:t>ssion</w:t>
      </w:r>
      <w:r>
        <w:t>,</w:t>
      </w:r>
      <w:r w:rsidR="00752A29">
        <w:t xml:space="preserve"> located in the Roncalli Newman parish</w:t>
      </w:r>
      <w:r w:rsidR="002077BE">
        <w:t xml:space="preserve">. This parish and FOCUS mission </w:t>
      </w:r>
      <w:r w:rsidR="00752A29">
        <w:t>serves the University of Wisconsin – La Crosse</w:t>
      </w:r>
      <w:r w:rsidR="0088509D">
        <w:t xml:space="preserve"> (UW-L)</w:t>
      </w:r>
      <w:r w:rsidR="00752A29">
        <w:t>, Western Technical College, and Viterbo University</w:t>
      </w:r>
      <w:r w:rsidR="0088509D">
        <w:t xml:space="preserve"> campuses. </w:t>
      </w:r>
    </w:p>
    <w:p w14:paraId="127EF88B" w14:textId="1479B130" w:rsidR="0088509D" w:rsidRDefault="00E51A57">
      <w:r>
        <w:t>T</w:t>
      </w:r>
      <w:r w:rsidR="0088509D">
        <w:t xml:space="preserve">hrough the Roncalli Newman Parish </w:t>
      </w:r>
      <w:r>
        <w:t>currently,</w:t>
      </w:r>
      <w:r w:rsidR="0088509D">
        <w:t xml:space="preserve"> F</w:t>
      </w:r>
      <w:r>
        <w:t>OCUS</w:t>
      </w:r>
      <w:r w:rsidR="0088509D">
        <w:t xml:space="preserve"> </w:t>
      </w:r>
      <w:r w:rsidR="001821F7">
        <w:t>has:</w:t>
      </w:r>
    </w:p>
    <w:p w14:paraId="774D14C5" w14:textId="7F5F51B0" w:rsidR="001821F7" w:rsidRDefault="00E51A57" w:rsidP="001821F7">
      <w:pPr>
        <w:pStyle w:val="xmsonormal"/>
        <w:numPr>
          <w:ilvl w:val="0"/>
          <w:numId w:val="1"/>
        </w:numPr>
      </w:pPr>
      <w:r>
        <w:rPr>
          <w:color w:val="000000"/>
          <w:sz w:val="24"/>
          <w:szCs w:val="24"/>
        </w:rPr>
        <w:t>Ninety-one</w:t>
      </w:r>
      <w:r w:rsidR="001821F7">
        <w:rPr>
          <w:color w:val="000000"/>
          <w:sz w:val="24"/>
          <w:szCs w:val="24"/>
        </w:rPr>
        <w:t xml:space="preserve"> students mentored in holiness and mission in the Discipleship groups</w:t>
      </w:r>
    </w:p>
    <w:p w14:paraId="6322BEE7" w14:textId="0D2A821F" w:rsidR="001821F7" w:rsidRDefault="001821F7" w:rsidP="001821F7">
      <w:pPr>
        <w:pStyle w:val="xmsonormal"/>
        <w:numPr>
          <w:ilvl w:val="0"/>
          <w:numId w:val="1"/>
        </w:numPr>
      </w:pPr>
      <w:r>
        <w:rPr>
          <w:color w:val="000000"/>
          <w:sz w:val="24"/>
          <w:szCs w:val="24"/>
        </w:rPr>
        <w:t>163 students attending Bible studies</w:t>
      </w:r>
    </w:p>
    <w:p w14:paraId="47028F24" w14:textId="67A02BFC" w:rsidR="001821F7" w:rsidRDefault="001821F7" w:rsidP="001821F7">
      <w:pPr>
        <w:pStyle w:val="xmsonormal"/>
        <w:numPr>
          <w:ilvl w:val="0"/>
          <w:numId w:val="1"/>
        </w:numPr>
      </w:pPr>
      <w:r>
        <w:rPr>
          <w:color w:val="000000"/>
          <w:sz w:val="24"/>
          <w:szCs w:val="24"/>
        </w:rPr>
        <w:t xml:space="preserve">125 students </w:t>
      </w:r>
      <w:r w:rsidR="000956DC">
        <w:rPr>
          <w:color w:val="000000"/>
          <w:sz w:val="24"/>
          <w:szCs w:val="24"/>
        </w:rPr>
        <w:t>participated at</w:t>
      </w:r>
      <w:r>
        <w:rPr>
          <w:color w:val="000000"/>
          <w:sz w:val="24"/>
          <w:szCs w:val="24"/>
        </w:rPr>
        <w:t xml:space="preserve"> the national conference</w:t>
      </w:r>
    </w:p>
    <w:p w14:paraId="483A2F25" w14:textId="63E55196" w:rsidR="001821F7" w:rsidRPr="001821F7" w:rsidRDefault="00E51A57" w:rsidP="001821F7">
      <w:pPr>
        <w:pStyle w:val="xmsonormal"/>
        <w:numPr>
          <w:ilvl w:val="0"/>
          <w:numId w:val="1"/>
        </w:numPr>
      </w:pPr>
      <w:r>
        <w:rPr>
          <w:color w:val="000000"/>
          <w:sz w:val="24"/>
          <w:szCs w:val="24"/>
        </w:rPr>
        <w:t>Fifteen</w:t>
      </w:r>
      <w:r w:rsidR="001821F7">
        <w:rPr>
          <w:color w:val="000000"/>
          <w:sz w:val="24"/>
          <w:szCs w:val="24"/>
        </w:rPr>
        <w:t xml:space="preserve"> students will be serving the poor on mission trips this summer</w:t>
      </w:r>
    </w:p>
    <w:p w14:paraId="6639D565" w14:textId="77777777" w:rsidR="001821F7" w:rsidRDefault="001821F7" w:rsidP="001821F7">
      <w:pPr>
        <w:pStyle w:val="xmsonormal"/>
        <w:rPr>
          <w:color w:val="000000"/>
          <w:sz w:val="24"/>
          <w:szCs w:val="24"/>
        </w:rPr>
      </w:pPr>
    </w:p>
    <w:p w14:paraId="15C3E877" w14:textId="15DF29D8" w:rsidR="00530AE8" w:rsidRDefault="001821F7" w:rsidP="001821F7">
      <w:pPr>
        <w:pStyle w:val="xmsonormal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In addition, </w:t>
      </w:r>
      <w:r w:rsidR="000956DC">
        <w:t xml:space="preserve">in its eight years at the UW-L, FOCUS has produced </w:t>
      </w:r>
      <w:proofErr w:type="gramStart"/>
      <w:r w:rsidR="000956DC">
        <w:t>many</w:t>
      </w:r>
      <w:proofErr w:type="gramEnd"/>
      <w:r w:rsidR="000956DC">
        <w:t xml:space="preserve"> fruits. </w:t>
      </w:r>
      <w:r w:rsidR="000956DC">
        <w:rPr>
          <w:color w:val="000000"/>
          <w:sz w:val="24"/>
          <w:szCs w:val="24"/>
        </w:rPr>
        <w:t>For example, o</w:t>
      </w:r>
      <w:r w:rsidR="00530AE8">
        <w:rPr>
          <w:color w:val="000000"/>
          <w:sz w:val="24"/>
          <w:szCs w:val="24"/>
        </w:rPr>
        <w:t>ne</w:t>
      </w:r>
      <w:r>
        <w:rPr>
          <w:color w:val="000000"/>
          <w:sz w:val="24"/>
          <w:szCs w:val="24"/>
        </w:rPr>
        <w:t xml:space="preserve"> of our current diocesan priest</w:t>
      </w:r>
      <w:r w:rsidR="000956DC">
        <w:rPr>
          <w:color w:val="000000"/>
          <w:sz w:val="24"/>
          <w:szCs w:val="24"/>
        </w:rPr>
        <w:t>s,</w:t>
      </w:r>
      <w:r>
        <w:rPr>
          <w:color w:val="000000"/>
          <w:sz w:val="24"/>
          <w:szCs w:val="24"/>
        </w:rPr>
        <w:t xml:space="preserve"> Father Joseph Richards</w:t>
      </w:r>
      <w:r w:rsidR="000956DC">
        <w:rPr>
          <w:color w:val="000000"/>
          <w:sz w:val="24"/>
          <w:szCs w:val="24"/>
        </w:rPr>
        <w:t>,</w:t>
      </w:r>
      <w:r>
        <w:rPr>
          <w:color w:val="000000"/>
          <w:sz w:val="24"/>
          <w:szCs w:val="24"/>
        </w:rPr>
        <w:t xml:space="preserve"> was a FOCUS Missionary before join</w:t>
      </w:r>
      <w:r w:rsidR="00530AE8">
        <w:rPr>
          <w:color w:val="000000"/>
          <w:sz w:val="24"/>
          <w:szCs w:val="24"/>
        </w:rPr>
        <w:t xml:space="preserve">ing </w:t>
      </w:r>
      <w:r>
        <w:rPr>
          <w:color w:val="000000"/>
          <w:sz w:val="24"/>
          <w:szCs w:val="24"/>
        </w:rPr>
        <w:t>g the priesthood. Currently</w:t>
      </w:r>
      <w:r w:rsidR="000956DC">
        <w:rPr>
          <w:color w:val="000000"/>
          <w:sz w:val="24"/>
          <w:szCs w:val="24"/>
        </w:rPr>
        <w:t>,</w:t>
      </w:r>
      <w:r>
        <w:rPr>
          <w:color w:val="000000"/>
          <w:sz w:val="24"/>
          <w:szCs w:val="24"/>
        </w:rPr>
        <w:t xml:space="preserve"> </w:t>
      </w:r>
      <w:r w:rsidR="00530AE8">
        <w:rPr>
          <w:color w:val="000000"/>
          <w:sz w:val="24"/>
          <w:szCs w:val="24"/>
        </w:rPr>
        <w:t>from the UW-L</w:t>
      </w:r>
      <w:r w:rsidR="000956DC">
        <w:rPr>
          <w:color w:val="000000"/>
          <w:sz w:val="24"/>
          <w:szCs w:val="24"/>
        </w:rPr>
        <w:t>,</w:t>
      </w:r>
      <w:r w:rsidR="00530AE8">
        <w:rPr>
          <w:color w:val="000000"/>
          <w:sz w:val="24"/>
          <w:szCs w:val="24"/>
        </w:rPr>
        <w:t xml:space="preserve"> </w:t>
      </w:r>
      <w:r w:rsidR="000956DC">
        <w:rPr>
          <w:color w:val="000000"/>
          <w:sz w:val="24"/>
          <w:szCs w:val="24"/>
        </w:rPr>
        <w:t>one male and one female</w:t>
      </w:r>
      <w:r w:rsidR="00530AE8">
        <w:rPr>
          <w:color w:val="000000"/>
          <w:sz w:val="24"/>
          <w:szCs w:val="24"/>
        </w:rPr>
        <w:t xml:space="preserve"> have </w:t>
      </w:r>
      <w:r>
        <w:rPr>
          <w:color w:val="000000"/>
          <w:sz w:val="24"/>
          <w:szCs w:val="24"/>
        </w:rPr>
        <w:t xml:space="preserve">entered religious life, </w:t>
      </w:r>
      <w:r w:rsidR="000956DC">
        <w:rPr>
          <w:color w:val="000000"/>
          <w:sz w:val="24"/>
          <w:szCs w:val="24"/>
        </w:rPr>
        <w:t>two</w:t>
      </w:r>
      <w:r>
        <w:rPr>
          <w:color w:val="000000"/>
          <w:sz w:val="24"/>
          <w:szCs w:val="24"/>
        </w:rPr>
        <w:t xml:space="preserve"> young men have entered the seminary to discern the priesthood, and </w:t>
      </w:r>
      <w:r w:rsidR="00E51A57">
        <w:rPr>
          <w:color w:val="000000"/>
          <w:sz w:val="24"/>
          <w:szCs w:val="24"/>
        </w:rPr>
        <w:t>twelve</w:t>
      </w:r>
      <w:r>
        <w:rPr>
          <w:color w:val="000000"/>
          <w:sz w:val="24"/>
          <w:szCs w:val="24"/>
        </w:rPr>
        <w:t xml:space="preserve"> others have gone on to join FOCUS and serve as missionar</w:t>
      </w:r>
      <w:r w:rsidR="000956DC">
        <w:rPr>
          <w:color w:val="000000"/>
          <w:sz w:val="24"/>
          <w:szCs w:val="24"/>
        </w:rPr>
        <w:t>ies</w:t>
      </w:r>
      <w:r>
        <w:rPr>
          <w:color w:val="000000"/>
          <w:sz w:val="24"/>
          <w:szCs w:val="24"/>
        </w:rPr>
        <w:t xml:space="preserve"> on other college campu</w:t>
      </w:r>
      <w:r w:rsidR="000956DC">
        <w:rPr>
          <w:color w:val="000000"/>
          <w:sz w:val="24"/>
          <w:szCs w:val="24"/>
        </w:rPr>
        <w:t>se</w:t>
      </w:r>
      <w:r>
        <w:rPr>
          <w:color w:val="000000"/>
          <w:sz w:val="24"/>
          <w:szCs w:val="24"/>
        </w:rPr>
        <w:t>s.</w:t>
      </w:r>
    </w:p>
    <w:p w14:paraId="4D4F2F86" w14:textId="77777777" w:rsidR="00530AE8" w:rsidRDefault="00530AE8" w:rsidP="001821F7">
      <w:pPr>
        <w:pStyle w:val="xmsonormal"/>
        <w:rPr>
          <w:color w:val="000000"/>
          <w:sz w:val="24"/>
          <w:szCs w:val="24"/>
        </w:rPr>
      </w:pPr>
    </w:p>
    <w:p w14:paraId="77F17164" w14:textId="23055EDF" w:rsidR="001821F7" w:rsidRDefault="00530AE8" w:rsidP="001821F7">
      <w:pPr>
        <w:pStyle w:val="xmsonormal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At a time and age when </w:t>
      </w:r>
      <w:r w:rsidR="00E51A57">
        <w:rPr>
          <w:color w:val="000000"/>
          <w:sz w:val="24"/>
          <w:szCs w:val="24"/>
        </w:rPr>
        <w:t>80%</w:t>
      </w:r>
      <w:r>
        <w:rPr>
          <w:color w:val="000000"/>
          <w:sz w:val="24"/>
          <w:szCs w:val="24"/>
        </w:rPr>
        <w:t xml:space="preserve"> of the young adults abandon their faith, FOCUS not only nourishes the faithful young men and women</w:t>
      </w:r>
      <w:r w:rsidR="00E51A57">
        <w:rPr>
          <w:color w:val="000000"/>
          <w:sz w:val="24"/>
          <w:szCs w:val="24"/>
        </w:rPr>
        <w:t xml:space="preserve">. FOCUS </w:t>
      </w:r>
      <w:r>
        <w:rPr>
          <w:color w:val="000000"/>
          <w:sz w:val="24"/>
          <w:szCs w:val="24"/>
        </w:rPr>
        <w:t xml:space="preserve">also </w:t>
      </w:r>
      <w:r w:rsidR="002077BE">
        <w:rPr>
          <w:color w:val="000000"/>
          <w:sz w:val="24"/>
          <w:szCs w:val="24"/>
        </w:rPr>
        <w:t>provides a home for those seeking more</w:t>
      </w:r>
      <w:r w:rsidR="00E51A57">
        <w:rPr>
          <w:color w:val="000000"/>
          <w:sz w:val="24"/>
          <w:szCs w:val="24"/>
        </w:rPr>
        <w:t>; t</w:t>
      </w:r>
      <w:r w:rsidR="00D96C7F">
        <w:rPr>
          <w:color w:val="000000"/>
          <w:sz w:val="24"/>
          <w:szCs w:val="24"/>
        </w:rPr>
        <w:t>hose wishing to</w:t>
      </w:r>
      <w:r w:rsidR="000956DC">
        <w:rPr>
          <w:color w:val="000000"/>
          <w:sz w:val="24"/>
          <w:szCs w:val="24"/>
        </w:rPr>
        <w:t>,</w:t>
      </w:r>
      <w:r w:rsidR="00D96C7F">
        <w:rPr>
          <w:color w:val="000000"/>
          <w:sz w:val="24"/>
          <w:szCs w:val="24"/>
        </w:rPr>
        <w:t xml:space="preserve"> as </w:t>
      </w:r>
      <w:r w:rsidR="00E51A57">
        <w:rPr>
          <w:color w:val="000000"/>
          <w:sz w:val="24"/>
          <w:szCs w:val="24"/>
        </w:rPr>
        <w:t xml:space="preserve">FOCUS Missionary </w:t>
      </w:r>
      <w:r w:rsidR="00D96C7F">
        <w:rPr>
          <w:color w:val="000000"/>
          <w:sz w:val="24"/>
          <w:szCs w:val="24"/>
        </w:rPr>
        <w:t xml:space="preserve">Mariah Jackels describes, </w:t>
      </w:r>
      <w:r w:rsidR="00E51A57">
        <w:rPr>
          <w:color w:val="000000"/>
          <w:sz w:val="24"/>
          <w:szCs w:val="24"/>
        </w:rPr>
        <w:t>"</w:t>
      </w:r>
      <w:r w:rsidR="00D96C7F">
        <w:rPr>
          <w:color w:val="000000"/>
          <w:sz w:val="24"/>
          <w:szCs w:val="24"/>
        </w:rPr>
        <w:t>follow in the dust of the Rabbi</w:t>
      </w:r>
      <w:r w:rsidR="000956DC">
        <w:rPr>
          <w:color w:val="000000"/>
          <w:sz w:val="24"/>
          <w:szCs w:val="24"/>
        </w:rPr>
        <w:t>.</w:t>
      </w:r>
      <w:r w:rsidR="00E51A57">
        <w:rPr>
          <w:color w:val="000000"/>
          <w:sz w:val="24"/>
          <w:szCs w:val="24"/>
        </w:rPr>
        <w:t>"</w:t>
      </w:r>
    </w:p>
    <w:p w14:paraId="5A2D327D" w14:textId="12F6D79B" w:rsidR="00D96C7F" w:rsidRDefault="00D96C7F" w:rsidP="001821F7">
      <w:pPr>
        <w:pStyle w:val="xmsonormal"/>
        <w:rPr>
          <w:color w:val="000000"/>
          <w:sz w:val="24"/>
          <w:szCs w:val="24"/>
        </w:rPr>
      </w:pPr>
    </w:p>
    <w:p w14:paraId="22BA01E5" w14:textId="6E6F38DC" w:rsidR="00D96C7F" w:rsidRDefault="00E51A57" w:rsidP="001821F7">
      <w:pPr>
        <w:pStyle w:val="xmsonormal"/>
      </w:pPr>
      <w:r>
        <w:rPr>
          <w:color w:val="000000"/>
          <w:sz w:val="24"/>
          <w:szCs w:val="24"/>
        </w:rPr>
        <w:t xml:space="preserve">FOCUS is one of the most effective evangelization efforts aimed at young men and women. Bishop Callahan's goal is that every four-year University of Wisconsin campus in our dioceses have a FOCUS mission. </w:t>
      </w:r>
      <w:r w:rsidRPr="00E51A57">
        <w:rPr>
          <w:color w:val="000000"/>
          <w:sz w:val="24"/>
          <w:szCs w:val="24"/>
        </w:rPr>
        <w:t xml:space="preserve">Your contribution to the Diocesan Appeal Funds helps </w:t>
      </w:r>
      <w:r>
        <w:rPr>
          <w:color w:val="000000"/>
          <w:sz w:val="24"/>
          <w:szCs w:val="24"/>
        </w:rPr>
        <w:t>offset</w:t>
      </w:r>
      <w:r w:rsidRPr="00E51A57">
        <w:rPr>
          <w:color w:val="000000"/>
          <w:sz w:val="24"/>
          <w:szCs w:val="24"/>
        </w:rPr>
        <w:t xml:space="preserve"> the annual expense of hosting the FOCUS missionaries. </w:t>
      </w:r>
      <w:r w:rsidR="00E94790">
        <w:rPr>
          <w:color w:val="000000"/>
          <w:sz w:val="24"/>
          <w:szCs w:val="24"/>
        </w:rPr>
        <w:t xml:space="preserve">To support the Diocesan Annual Appeal and the </w:t>
      </w:r>
      <w:proofErr w:type="gramStart"/>
      <w:r w:rsidR="00E94790">
        <w:rPr>
          <w:color w:val="000000"/>
          <w:sz w:val="24"/>
          <w:szCs w:val="24"/>
        </w:rPr>
        <w:t>many</w:t>
      </w:r>
      <w:proofErr w:type="gramEnd"/>
      <w:r w:rsidR="00E94790">
        <w:rPr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other</w:t>
      </w:r>
      <w:r w:rsidR="00E94790">
        <w:rPr>
          <w:color w:val="000000"/>
          <w:sz w:val="24"/>
          <w:szCs w:val="24"/>
        </w:rPr>
        <w:t xml:space="preserve"> ministries and evangelization efforts that it supports</w:t>
      </w:r>
      <w:r w:rsidR="000956DC">
        <w:rPr>
          <w:color w:val="000000"/>
          <w:sz w:val="24"/>
          <w:szCs w:val="24"/>
        </w:rPr>
        <w:t>,</w:t>
      </w:r>
      <w:r w:rsidR="00E94790">
        <w:rPr>
          <w:color w:val="000000"/>
          <w:sz w:val="24"/>
          <w:szCs w:val="24"/>
        </w:rPr>
        <w:t xml:space="preserve"> consider making </w:t>
      </w:r>
      <w:r w:rsidR="000956DC">
        <w:rPr>
          <w:color w:val="000000"/>
          <w:sz w:val="24"/>
          <w:szCs w:val="24"/>
        </w:rPr>
        <w:t>your</w:t>
      </w:r>
      <w:r w:rsidR="00E94790">
        <w:rPr>
          <w:color w:val="000000"/>
          <w:sz w:val="24"/>
          <w:szCs w:val="24"/>
        </w:rPr>
        <w:t xml:space="preserve"> investment in the Church today by clicking the donate now button</w:t>
      </w:r>
    </w:p>
    <w:p w14:paraId="42B9A582" w14:textId="062D4C38" w:rsidR="001821F7" w:rsidRDefault="001821F7"/>
    <w:p w14:paraId="12D1C19C" w14:textId="13FD392B" w:rsidR="000956DC" w:rsidRDefault="000956DC"/>
    <w:p w14:paraId="460365A9" w14:textId="73C52781" w:rsidR="000956DC" w:rsidRDefault="000956DC">
      <w:r>
        <w:t xml:space="preserve">Did you know ….. </w:t>
      </w:r>
      <w:r w:rsidRPr="000956DC">
        <w:t xml:space="preserve">more than 25 percent of religious women in the U.S. under the age of </w:t>
      </w:r>
      <w:r w:rsidR="00E51A57" w:rsidRPr="000956DC">
        <w:t>forty</w:t>
      </w:r>
      <w:r w:rsidRPr="000956DC">
        <w:t xml:space="preserve"> were involved with FOCUS</w:t>
      </w:r>
      <w:r>
        <w:t>!</w:t>
      </w:r>
    </w:p>
    <w:p w14:paraId="7486E2A3" w14:textId="35A2EA4D" w:rsidR="000956DC" w:rsidRDefault="000956DC" w:rsidP="000956DC">
      <w:pPr>
        <w:ind w:firstLine="720"/>
      </w:pPr>
      <w:r w:rsidRPr="000956DC">
        <w:t xml:space="preserve"> – </w:t>
      </w:r>
      <w:r>
        <w:t xml:space="preserve">2016 </w:t>
      </w:r>
      <w:r w:rsidRPr="000956DC">
        <w:t>Center for Applied Research in the Apostolate</w:t>
      </w:r>
      <w:r>
        <w:t xml:space="preserve"> (CARA)</w:t>
      </w:r>
      <w:r w:rsidRPr="000956DC">
        <w:t xml:space="preserve">, </w:t>
      </w:r>
    </w:p>
    <w:sectPr w:rsidR="000956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F8478C"/>
    <w:multiLevelType w:val="hybridMultilevel"/>
    <w:tmpl w:val="33ACD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1NLAwtTQ3MjW1MDFQ0lEKTi0uzszPAykwrgUA0sT+GywAAAA="/>
  </w:docVars>
  <w:rsids>
    <w:rsidRoot w:val="00752A29"/>
    <w:rsid w:val="000956DC"/>
    <w:rsid w:val="001821F7"/>
    <w:rsid w:val="001D597E"/>
    <w:rsid w:val="002077BE"/>
    <w:rsid w:val="00530AE8"/>
    <w:rsid w:val="00752A29"/>
    <w:rsid w:val="0088509D"/>
    <w:rsid w:val="00D96C7F"/>
    <w:rsid w:val="00E51A57"/>
    <w:rsid w:val="00E94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5C015E"/>
  <w15:chartTrackingRefBased/>
  <w15:docId w15:val="{FC37D8BF-1B48-46E0-AF69-C153BB3F0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1821F7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13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357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Reiter</dc:creator>
  <cp:keywords/>
  <dc:description/>
  <cp:lastModifiedBy>Jeff Reiter</cp:lastModifiedBy>
  <cp:revision>2</cp:revision>
  <dcterms:created xsi:type="dcterms:W3CDTF">2022-03-04T17:53:00Z</dcterms:created>
  <dcterms:modified xsi:type="dcterms:W3CDTF">2022-03-04T17:53:00Z</dcterms:modified>
</cp:coreProperties>
</file>